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0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913"/>
        <w:gridCol w:w="4612"/>
        <w:gridCol w:w="1568"/>
        <w:gridCol w:w="2988"/>
      </w:tblGrid>
      <w:tr w:rsidR="004B2CB2" w:rsidRPr="0055075A" w14:paraId="013BB49C" w14:textId="77777777" w:rsidTr="003A3BCA">
        <w:trPr>
          <w:trHeight w:val="590"/>
        </w:trPr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1220EA" w14:textId="358B09CE" w:rsidR="004B2CB2" w:rsidRPr="0055075A" w:rsidRDefault="004B2CB2" w:rsidP="004B2CB2">
            <w:pPr>
              <w:rPr>
                <w:rFonts w:asciiTheme="majorHAnsi" w:hAnsiTheme="majorHAnsi"/>
                <w:sz w:val="48"/>
                <w:szCs w:val="48"/>
              </w:rPr>
            </w:pPr>
            <w:r>
              <w:rPr>
                <w:rFonts w:asciiTheme="majorHAnsi" w:hAnsiTheme="majorHAnsi"/>
                <w:noProof/>
                <w:sz w:val="48"/>
                <w:szCs w:val="48"/>
              </w:rPr>
              <w:drawing>
                <wp:inline distT="0" distB="0" distL="0" distR="0" wp14:anchorId="3203E300" wp14:editId="6C3ED5CC">
                  <wp:extent cx="1028700" cy="418134"/>
                  <wp:effectExtent l="0" t="0" r="0" b="0"/>
                  <wp:docPr id="1" name="Picture 1" descr="A picture containing drawing, stop, roo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VSIT logo - Copy.pn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80" t="14887" r="6682" b="20207"/>
                          <a:stretch/>
                        </pic:blipFill>
                        <pic:spPr bwMode="auto">
                          <a:xfrm>
                            <a:off x="0" y="0"/>
                            <a:ext cx="1077755" cy="4380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67" w:type="dxa"/>
            <w:gridSpan w:val="3"/>
            <w:tcBorders>
              <w:top w:val="single" w:sz="4" w:space="0" w:color="694F08" w:themeColor="background2" w:themeShade="40"/>
              <w:left w:val="nil"/>
              <w:bottom w:val="nil"/>
              <w:right w:val="single" w:sz="4" w:space="0" w:color="694F08" w:themeColor="background2" w:themeShade="40"/>
            </w:tcBorders>
            <w:shd w:val="clear" w:color="auto" w:fill="694F08" w:themeFill="background2" w:themeFillShade="40"/>
            <w:vAlign w:val="center"/>
          </w:tcPr>
          <w:p w14:paraId="39A98817" w14:textId="2D572ACD" w:rsidR="000E4CC7" w:rsidRDefault="00577756" w:rsidP="004B2CB2">
            <w:pPr>
              <w:ind w:left="720" w:hanging="720"/>
              <w:jc w:val="center"/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</w:pPr>
            <w:r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Machine Learning</w:t>
            </w:r>
          </w:p>
          <w:p w14:paraId="0D57ED6A" w14:textId="44B029A2" w:rsidR="004B2CB2" w:rsidRPr="004B2CB2" w:rsidRDefault="000E4CC7" w:rsidP="004B2CB2">
            <w:pPr>
              <w:ind w:left="720" w:hanging="720"/>
              <w:jc w:val="center"/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</w:pPr>
            <w:r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Practical</w:t>
            </w:r>
            <w:r w:rsidR="00112CDB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 xml:space="preserve"> #</w:t>
            </w:r>
            <w:r w:rsidR="00627473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 xml:space="preserve"> </w:t>
            </w:r>
            <w:r w:rsidR="00EE62B1">
              <w:rPr>
                <w:rFonts w:asciiTheme="majorHAnsi" w:hAnsiTheme="majorHAnsi"/>
                <w:color w:val="FFFFFF" w:themeColor="background1"/>
                <w:sz w:val="48"/>
                <w:szCs w:val="48"/>
              </w:rPr>
              <w:t>7</w:t>
            </w:r>
          </w:p>
        </w:tc>
      </w:tr>
      <w:tr w:rsidR="0055075A" w:rsidRPr="0055075A" w14:paraId="10053FA5" w14:textId="77777777" w:rsidTr="003A3BCA">
        <w:trPr>
          <w:trHeight w:val="196"/>
        </w:trPr>
        <w:tc>
          <w:tcPr>
            <w:tcW w:w="1913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6A8C6D05" w14:textId="77777777" w:rsidR="00E86374" w:rsidRPr="0055075A" w:rsidRDefault="00E86374"/>
        </w:tc>
        <w:tc>
          <w:tcPr>
            <w:tcW w:w="4612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283F3EAF" w14:textId="77777777" w:rsidR="00E86374" w:rsidRPr="0055075A" w:rsidRDefault="00E86374"/>
        </w:tc>
        <w:tc>
          <w:tcPr>
            <w:tcW w:w="1568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1D548F73" w14:textId="77777777" w:rsidR="00E86374" w:rsidRPr="0055075A" w:rsidRDefault="00E86374"/>
        </w:tc>
        <w:tc>
          <w:tcPr>
            <w:tcW w:w="2986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500FFA61" w14:textId="77777777" w:rsidR="00E86374" w:rsidRPr="0055075A" w:rsidRDefault="00E86374"/>
        </w:tc>
      </w:tr>
      <w:tr w:rsidR="6EF29B0E" w14:paraId="5CCDA817" w14:textId="77777777" w:rsidTr="003A3BCA">
        <w:trPr>
          <w:trHeight w:val="196"/>
        </w:trPr>
        <w:tc>
          <w:tcPr>
            <w:tcW w:w="1913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33A38252" w14:textId="76760132" w:rsidR="6EF29B0E" w:rsidRDefault="6EF29B0E" w:rsidP="6EF29B0E"/>
        </w:tc>
        <w:tc>
          <w:tcPr>
            <w:tcW w:w="4612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4F29D824" w14:textId="5028CE6F" w:rsidR="6EF29B0E" w:rsidRDefault="6EF29B0E" w:rsidP="6EF29B0E"/>
        </w:tc>
        <w:tc>
          <w:tcPr>
            <w:tcW w:w="1568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7370BC88" w14:textId="57340587" w:rsidR="6EF29B0E" w:rsidRDefault="6EF29B0E" w:rsidP="6EF29B0E"/>
        </w:tc>
        <w:tc>
          <w:tcPr>
            <w:tcW w:w="2986" w:type="dxa"/>
            <w:tcBorders>
              <w:top w:val="nil"/>
              <w:left w:val="nil"/>
              <w:bottom w:val="single" w:sz="4" w:space="0" w:color="D29F0F" w:themeColor="background2" w:themeShade="80"/>
              <w:right w:val="nil"/>
            </w:tcBorders>
          </w:tcPr>
          <w:p w14:paraId="4EFEB4DB" w14:textId="3042FC14" w:rsidR="6EF29B0E" w:rsidRDefault="6EF29B0E" w:rsidP="6EF29B0E"/>
        </w:tc>
      </w:tr>
      <w:tr w:rsidR="0055075A" w:rsidRPr="0055075A" w14:paraId="0D168234" w14:textId="77777777" w:rsidTr="003A3BCA">
        <w:trPr>
          <w:trHeight w:val="267"/>
        </w:trPr>
        <w:tc>
          <w:tcPr>
            <w:tcW w:w="191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4675FB4" w14:textId="07E598E6" w:rsidR="00E86374" w:rsidRPr="00204FA3" w:rsidRDefault="000E4CC7" w:rsidP="00815E6D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4612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CCF5028" w14:textId="47E15D71" w:rsidR="00E86374" w:rsidRPr="00204FA3" w:rsidRDefault="00E86374" w:rsidP="00815E6D">
            <w:pPr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8431195" w14:textId="6DA9A079" w:rsidR="00E86374" w:rsidRPr="00204FA3" w:rsidRDefault="000E4CC7" w:rsidP="000E4CC7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Roll Number</w:t>
            </w:r>
          </w:p>
        </w:tc>
        <w:tc>
          <w:tcPr>
            <w:tcW w:w="298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00064F22" w14:textId="03F00F39" w:rsidR="00E86374" w:rsidRPr="00204FA3" w:rsidRDefault="00E86374" w:rsidP="00815E6D">
            <w:pPr>
              <w:rPr>
                <w:sz w:val="24"/>
                <w:szCs w:val="24"/>
              </w:rPr>
            </w:pPr>
          </w:p>
        </w:tc>
      </w:tr>
      <w:tr w:rsidR="00D362B7" w:rsidRPr="0055075A" w14:paraId="39E54F47" w14:textId="77777777" w:rsidTr="003A3BCA">
        <w:trPr>
          <w:trHeight w:val="267"/>
        </w:trPr>
        <w:tc>
          <w:tcPr>
            <w:tcW w:w="191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338DB6DF" w14:textId="77777777" w:rsidR="00D362B7" w:rsidRPr="00204FA3" w:rsidRDefault="00D362B7" w:rsidP="00815E6D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Subject/Course:</w:t>
            </w:r>
          </w:p>
        </w:tc>
        <w:tc>
          <w:tcPr>
            <w:tcW w:w="4612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2DA21B7D" w14:textId="72093928" w:rsidR="00D362B7" w:rsidRPr="00204FA3" w:rsidRDefault="00577756" w:rsidP="00815E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chine Learning</w:t>
            </w:r>
          </w:p>
        </w:tc>
        <w:tc>
          <w:tcPr>
            <w:tcW w:w="1568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78A4D548" w14:textId="77777777" w:rsidR="00D362B7" w:rsidRPr="00D362B7" w:rsidRDefault="00D362B7" w:rsidP="00815E6D">
            <w:pPr>
              <w:rPr>
                <w:b/>
                <w:bCs/>
                <w:sz w:val="24"/>
                <w:szCs w:val="24"/>
              </w:rPr>
            </w:pPr>
            <w:r w:rsidRPr="00D362B7">
              <w:rPr>
                <w:b/>
                <w:bCs/>
                <w:sz w:val="24"/>
                <w:szCs w:val="24"/>
              </w:rPr>
              <w:t>Class</w:t>
            </w:r>
          </w:p>
        </w:tc>
        <w:tc>
          <w:tcPr>
            <w:tcW w:w="298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5EAD5010" w14:textId="2B90BDE8" w:rsidR="00D362B7" w:rsidRPr="00204FA3" w:rsidRDefault="001F1500" w:rsidP="00815E6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9E516B">
              <w:rPr>
                <w:sz w:val="24"/>
                <w:szCs w:val="24"/>
              </w:rPr>
              <w:t>.</w:t>
            </w:r>
            <w:r w:rsidR="00D362B7">
              <w:rPr>
                <w:sz w:val="24"/>
                <w:szCs w:val="24"/>
              </w:rPr>
              <w:t>Sc. IT</w:t>
            </w:r>
            <w:r>
              <w:rPr>
                <w:sz w:val="24"/>
                <w:szCs w:val="24"/>
              </w:rPr>
              <w:t xml:space="preserve"> – Sem</w:t>
            </w:r>
            <w:r w:rsidR="00577756">
              <w:rPr>
                <w:sz w:val="24"/>
                <w:szCs w:val="24"/>
              </w:rPr>
              <w:t xml:space="preserve"> III</w:t>
            </w:r>
          </w:p>
        </w:tc>
      </w:tr>
      <w:tr w:rsidR="00577756" w:rsidRPr="0055075A" w14:paraId="0809B0DA" w14:textId="77777777" w:rsidTr="003A3BCA">
        <w:trPr>
          <w:trHeight w:val="267"/>
        </w:trPr>
        <w:tc>
          <w:tcPr>
            <w:tcW w:w="1913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shd w:val="clear" w:color="auto" w:fill="F3CC5F" w:themeFill="background2" w:themeFillShade="BF"/>
            <w:vAlign w:val="center"/>
          </w:tcPr>
          <w:p w14:paraId="2D1F2BFD" w14:textId="7FD47353" w:rsidR="00577756" w:rsidRPr="00204FA3" w:rsidRDefault="00577756" w:rsidP="00815E6D">
            <w:pPr>
              <w:rPr>
                <w:b/>
                <w:bCs/>
                <w:sz w:val="24"/>
                <w:szCs w:val="24"/>
              </w:rPr>
            </w:pPr>
            <w:r w:rsidRPr="00204FA3">
              <w:rPr>
                <w:b/>
                <w:bCs/>
                <w:sz w:val="24"/>
                <w:szCs w:val="24"/>
              </w:rPr>
              <w:t>Topic</w:t>
            </w:r>
          </w:p>
        </w:tc>
        <w:tc>
          <w:tcPr>
            <w:tcW w:w="4612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32CB2CF8" w14:textId="115C22BE" w:rsidR="00577756" w:rsidRPr="00627473" w:rsidRDefault="00577756" w:rsidP="008B3B9C">
            <w:pPr>
              <w:rPr>
                <w:sz w:val="24"/>
                <w:szCs w:val="24"/>
              </w:rPr>
            </w:pPr>
          </w:p>
        </w:tc>
        <w:tc>
          <w:tcPr>
            <w:tcW w:w="1568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3788E3C3" w14:textId="27B83831" w:rsidR="00577756" w:rsidRPr="00627473" w:rsidRDefault="00577756" w:rsidP="008B3B9C">
            <w:pPr>
              <w:rPr>
                <w:sz w:val="24"/>
                <w:szCs w:val="24"/>
              </w:rPr>
            </w:pPr>
            <w:r w:rsidRPr="00577756">
              <w:rPr>
                <w:b/>
                <w:bCs/>
                <w:sz w:val="24"/>
                <w:szCs w:val="24"/>
              </w:rPr>
              <w:t>Batch</w:t>
            </w:r>
          </w:p>
        </w:tc>
        <w:tc>
          <w:tcPr>
            <w:tcW w:w="2986" w:type="dxa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  <w:vAlign w:val="center"/>
          </w:tcPr>
          <w:p w14:paraId="1FE7508B" w14:textId="4A93D50C" w:rsidR="00577756" w:rsidRPr="00627473" w:rsidRDefault="00577756" w:rsidP="008B3B9C">
            <w:pPr>
              <w:rPr>
                <w:sz w:val="24"/>
                <w:szCs w:val="24"/>
              </w:rPr>
            </w:pPr>
          </w:p>
        </w:tc>
      </w:tr>
      <w:tr w:rsidR="0055075A" w:rsidRPr="0055075A" w14:paraId="73787E46" w14:textId="77777777" w:rsidTr="003A3BCA">
        <w:trPr>
          <w:trHeight w:val="267"/>
        </w:trPr>
        <w:tc>
          <w:tcPr>
            <w:tcW w:w="1913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734D5EAC" w14:textId="77777777" w:rsidR="00541D42" w:rsidRDefault="00541D42" w:rsidP="00815E6D"/>
          <w:p w14:paraId="05049229" w14:textId="564E3DF9" w:rsidR="002D6211" w:rsidRPr="0055075A" w:rsidRDefault="002D6211" w:rsidP="00815E6D"/>
        </w:tc>
        <w:tc>
          <w:tcPr>
            <w:tcW w:w="4612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1B67D616" w14:textId="77777777" w:rsidR="00541D42" w:rsidRPr="0055075A" w:rsidRDefault="00541D42" w:rsidP="00815E6D"/>
        </w:tc>
        <w:tc>
          <w:tcPr>
            <w:tcW w:w="1568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798CBD64" w14:textId="77777777" w:rsidR="00541D42" w:rsidRPr="0055075A" w:rsidRDefault="00541D42" w:rsidP="00815E6D"/>
        </w:tc>
        <w:tc>
          <w:tcPr>
            <w:tcW w:w="2986" w:type="dxa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274A9666" w14:textId="77777777" w:rsidR="00541D42" w:rsidRPr="0055075A" w:rsidRDefault="00541D42" w:rsidP="00815E6D"/>
        </w:tc>
      </w:tr>
      <w:tr w:rsidR="0055075A" w:rsidRPr="0055075A" w14:paraId="0F1BD831" w14:textId="77777777" w:rsidTr="003A3BCA">
        <w:trPr>
          <w:trHeight w:val="376"/>
        </w:trPr>
        <w:tc>
          <w:tcPr>
            <w:tcW w:w="11081" w:type="dxa"/>
            <w:gridSpan w:val="4"/>
            <w:tcBorders>
              <w:top w:val="single" w:sz="4" w:space="0" w:color="F3CC5F" w:themeColor="background2" w:themeShade="BF"/>
              <w:left w:val="single" w:sz="4" w:space="0" w:color="F3CC5F" w:themeColor="background2" w:themeShade="BF"/>
              <w:bottom w:val="single" w:sz="4" w:space="0" w:color="D29F0F" w:themeColor="background2" w:themeShade="80"/>
              <w:right w:val="single" w:sz="4" w:space="0" w:color="F3CC5F" w:themeColor="background2" w:themeShade="BF"/>
            </w:tcBorders>
            <w:shd w:val="clear" w:color="auto" w:fill="F3CC5F" w:themeFill="background2" w:themeFillShade="BF"/>
            <w:vAlign w:val="center"/>
          </w:tcPr>
          <w:p w14:paraId="70913E9C" w14:textId="2F3EBD79" w:rsidR="0050067E" w:rsidRPr="001B7AE1" w:rsidRDefault="00D74D0B" w:rsidP="001B7AE1">
            <w:pPr>
              <w:rPr>
                <w:sz w:val="28"/>
                <w:szCs w:val="28"/>
              </w:rPr>
            </w:pPr>
            <w:r w:rsidRPr="00D74D0B">
              <w:rPr>
                <w:b/>
                <w:bCs/>
                <w:sz w:val="28"/>
                <w:szCs w:val="28"/>
              </w:rPr>
              <w:t>Topic</w:t>
            </w:r>
            <w:r w:rsidR="0073175D">
              <w:rPr>
                <w:b/>
                <w:bCs/>
                <w:sz w:val="28"/>
                <w:szCs w:val="28"/>
              </w:rPr>
              <w:t xml:space="preserve">: </w:t>
            </w:r>
            <w:bookmarkStart w:id="0" w:name="_Hlk150780738"/>
            <w:r w:rsidR="00EE62B1" w:rsidRPr="00EE62B1">
              <w:rPr>
                <w:b/>
                <w:bCs/>
                <w:sz w:val="28"/>
                <w:szCs w:val="28"/>
              </w:rPr>
              <w:t>Feature Selection</w:t>
            </w:r>
            <w:r w:rsidR="001B7AE1">
              <w:rPr>
                <w:b/>
                <w:bCs/>
                <w:sz w:val="28"/>
                <w:szCs w:val="28"/>
              </w:rPr>
              <w:t xml:space="preserve"> </w:t>
            </w:r>
            <w:bookmarkEnd w:id="0"/>
          </w:p>
        </w:tc>
      </w:tr>
      <w:tr w:rsidR="00640AAC" w:rsidRPr="0055075A" w14:paraId="367A73AE" w14:textId="77777777" w:rsidTr="003A3BCA">
        <w:trPr>
          <w:trHeight w:val="556"/>
        </w:trPr>
        <w:tc>
          <w:tcPr>
            <w:tcW w:w="11081" w:type="dxa"/>
            <w:gridSpan w:val="4"/>
            <w:tcBorders>
              <w:top w:val="single" w:sz="4" w:space="0" w:color="D29F0F" w:themeColor="background2" w:themeShade="80"/>
              <w:left w:val="single" w:sz="4" w:space="0" w:color="D29F0F" w:themeColor="background2" w:themeShade="80"/>
              <w:bottom w:val="single" w:sz="4" w:space="0" w:color="D29F0F" w:themeColor="background2" w:themeShade="80"/>
              <w:right w:val="single" w:sz="4" w:space="0" w:color="D29F0F" w:themeColor="background2" w:themeShade="80"/>
            </w:tcBorders>
          </w:tcPr>
          <w:p w14:paraId="7C9B8BCF" w14:textId="77777777" w:rsidR="003A3BCA" w:rsidRDefault="003A3BCA" w:rsidP="00696401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2E521D6E" w14:textId="629F148C" w:rsidR="001B7AE1" w:rsidRPr="001B7AE1" w:rsidRDefault="00696401" w:rsidP="001B7AE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000000"/>
                <w:sz w:val="27"/>
                <w:szCs w:val="27"/>
                <w:shd w:val="clear" w:color="auto" w:fill="FFFFFF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  <w:t>Aim</w:t>
            </w:r>
            <w:r w:rsidR="001A402C" w:rsidRPr="00696401"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  <w:t xml:space="preserve">: </w:t>
            </w:r>
            <w:bookmarkStart w:id="1" w:name="_Hlk150780728"/>
            <w:r w:rsidR="00EE62B1" w:rsidRPr="00EE62B1">
              <w:rPr>
                <w:b/>
                <w:bCs/>
                <w:sz w:val="23"/>
                <w:szCs w:val="23"/>
              </w:rPr>
              <w:t>Data loading, feature scoring and ranking, feature selection (principal component analysis)</w:t>
            </w:r>
            <w:bookmarkEnd w:id="1"/>
          </w:p>
          <w:p w14:paraId="7DA6EFF4" w14:textId="6BBC30BA" w:rsidR="001A402C" w:rsidRPr="00696401" w:rsidRDefault="001A402C" w:rsidP="00696401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1F0EF2B3" w14:textId="40CDD906" w:rsidR="001A402C" w:rsidRDefault="001A402C" w:rsidP="001A402C">
            <w:pPr>
              <w:pStyle w:val="NormalWeb"/>
              <w:rPr>
                <w:b/>
                <w:bCs/>
                <w:color w:val="000000" w:themeColor="text1"/>
                <w:sz w:val="27"/>
                <w:szCs w:val="27"/>
              </w:rPr>
            </w:pPr>
            <w:r w:rsidRPr="559AAB90">
              <w:rPr>
                <w:b/>
                <w:bCs/>
                <w:color w:val="000000" w:themeColor="text1"/>
                <w:sz w:val="27"/>
                <w:szCs w:val="27"/>
              </w:rPr>
              <w:t>D</w:t>
            </w:r>
            <w:r w:rsidR="00696401" w:rsidRPr="559AAB90">
              <w:rPr>
                <w:b/>
                <w:bCs/>
                <w:color w:val="000000" w:themeColor="text1"/>
                <w:sz w:val="27"/>
                <w:szCs w:val="27"/>
              </w:rPr>
              <w:t>escription</w:t>
            </w:r>
            <w:r w:rsidRPr="559AAB90">
              <w:rPr>
                <w:b/>
                <w:bCs/>
                <w:color w:val="000000" w:themeColor="text1"/>
                <w:sz w:val="27"/>
                <w:szCs w:val="27"/>
              </w:rPr>
              <w:t>:</w:t>
            </w:r>
          </w:p>
          <w:p w14:paraId="512CD66B" w14:textId="77777777" w:rsidR="00EE62B1" w:rsidRDefault="00EE62B1" w:rsidP="00EE62B1">
            <w:pPr>
              <w:pStyle w:val="Default"/>
              <w:rPr>
                <w:sz w:val="27"/>
                <w:szCs w:val="27"/>
              </w:rPr>
            </w:pPr>
            <w:r>
              <w:rPr>
                <w:b/>
                <w:bCs/>
                <w:sz w:val="27"/>
                <w:szCs w:val="27"/>
              </w:rPr>
              <w:t xml:space="preserve">Principal Component Analysis:- </w:t>
            </w:r>
          </w:p>
          <w:p w14:paraId="5D336E8C" w14:textId="60994111" w:rsidR="001B7AE1" w:rsidRDefault="001B7AE1" w:rsidP="001B7AE1">
            <w:pPr>
              <w:pStyle w:val="Default"/>
              <w:rPr>
                <w:sz w:val="26"/>
                <w:szCs w:val="26"/>
              </w:rPr>
            </w:pPr>
          </w:p>
          <w:p w14:paraId="15415AC8" w14:textId="77777777" w:rsidR="000504C5" w:rsidRDefault="000504C5" w:rsidP="00106E90">
            <w:pP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14:paraId="68BBC367" w14:textId="77777777" w:rsidR="000504C5" w:rsidRDefault="000504C5" w:rsidP="00106E90">
            <w:pP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14:paraId="03EBB839" w14:textId="77777777" w:rsidR="000504C5" w:rsidRDefault="000504C5" w:rsidP="00106E90">
            <w:pP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14:paraId="7BB43D33" w14:textId="77777777" w:rsidR="000504C5" w:rsidRDefault="000504C5" w:rsidP="00106E90">
            <w:pP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</w:pPr>
          </w:p>
          <w:p w14:paraId="3D6FE0FA" w14:textId="050714C3" w:rsidR="00106E90" w:rsidRPr="00106E90" w:rsidRDefault="003A3BCA" w:rsidP="00106E90">
            <w:pPr>
              <w:rPr>
                <w:rFonts w:ascii="inherit" w:eastAsia="Times New Roman" w:hAnsi="inherit" w:cs="Times New Roman"/>
                <w:b/>
                <w:sz w:val="24"/>
                <w:szCs w:val="24"/>
                <w:u w:val="single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5E6CFB5E" w14:textId="083874A2" w:rsidR="001B7AE1" w:rsidRDefault="001B7AE1" w:rsidP="001B7AE1">
            <w:pPr>
              <w:pStyle w:val="Default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 xml:space="preserve"> </w:t>
            </w:r>
          </w:p>
          <w:p w14:paraId="5545A995" w14:textId="0B2DFD46" w:rsidR="00106E90" w:rsidRPr="003A3BCA" w:rsidRDefault="003A3BCA" w:rsidP="00106E90">
            <w:pPr>
              <w:rPr>
                <w:rFonts w:ascii="Times New Roman" w:eastAsia="Times New Roman" w:hAnsi="Times New Roman" w:cs="Times New Roman"/>
                <w:color w:val="000000"/>
                <w:sz w:val="32"/>
                <w:szCs w:val="24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6C87AD1E" w14:textId="77777777" w:rsidR="00106E90" w:rsidRPr="00106E90" w:rsidRDefault="00106E90" w:rsidP="00106E90">
            <w:pPr>
              <w:rPr>
                <w:rFonts w:ascii="inherit" w:eastAsia="Times New Roman" w:hAnsi="inherit" w:cs="Times New Roman"/>
                <w:sz w:val="24"/>
                <w:szCs w:val="24"/>
              </w:rPr>
            </w:pPr>
          </w:p>
          <w:p w14:paraId="36B86ED1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91DDF13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CF55977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2DE64E7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1B997B6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5F5F626" w14:textId="77777777" w:rsidR="000504C5" w:rsidRDefault="000504C5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AD2DE56" w14:textId="34788BEE" w:rsidR="00106E90" w:rsidRDefault="00106E90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106E90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Code and output</w:t>
            </w:r>
          </w:p>
          <w:p w14:paraId="0F9CFEA8" w14:textId="14E23AAA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5F1581C" w14:textId="56CE078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903D2AF" w14:textId="62B65B17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8D16131" w14:textId="638A547D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CD82862" w14:textId="1B9223CD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9D66788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bookmarkStart w:id="2" w:name="_Hlk150780612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import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umpy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as np</w:t>
            </w:r>
          </w:p>
          <w:p w14:paraId="614EC2CB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import pandas as pd</w:t>
            </w:r>
          </w:p>
          <w:p w14:paraId="2593BF4A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from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klearn.model_selection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import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rain_test_split</w:t>
            </w:r>
            <w:proofErr w:type="spellEnd"/>
          </w:p>
          <w:p w14:paraId="301E2FAF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from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klearn.preprocessing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import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tandardScaler</w:t>
            </w:r>
            <w:proofErr w:type="spellEnd"/>
          </w:p>
          <w:p w14:paraId="11181016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from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klearn.decomposition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import PCA</w:t>
            </w:r>
          </w:p>
          <w:p w14:paraId="632DE8B8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from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klearn.ensemble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import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RandomForestClassifier</w:t>
            </w:r>
            <w:proofErr w:type="spellEnd"/>
          </w:p>
          <w:p w14:paraId="7345B4AE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from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klearn.metrics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import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onfusion_matrix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ccuracy_score</w:t>
            </w:r>
            <w:proofErr w:type="spellEnd"/>
          </w:p>
          <w:p w14:paraId="54316F3F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07859D6E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url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= "https://archive.ics.uci.edu/ml/machine-learning-databases/iris/iris.data"</w:t>
            </w:r>
          </w:p>
          <w:p w14:paraId="2BF53AC3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ames = ['sepal-length', 'sepal-width', 'petal-length', 'petal-width', 'Class']</w:t>
            </w:r>
          </w:p>
          <w:p w14:paraId="79DC0E59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lastRenderedPageBreak/>
              <w:t xml:space="preserve">dataset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d.read_csv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url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, names=names)</w:t>
            </w:r>
          </w:p>
          <w:p w14:paraId="0A1F5F6D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ataset.head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)</w:t>
            </w:r>
          </w:p>
          <w:p w14:paraId="709C8C12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40B68693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# Store the feature sets into X variable and the series of corresponding variables in y</w:t>
            </w:r>
          </w:p>
          <w:p w14:paraId="35558EF1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x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dataset.drop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'Class', axis=1)</w:t>
            </w:r>
          </w:p>
          <w:p w14:paraId="2E598FB7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 = dataset['Class']</w:t>
            </w:r>
          </w:p>
          <w:p w14:paraId="3CEB22FE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x.head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)</w:t>
            </w:r>
          </w:p>
          <w:p w14:paraId="23AA3701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.head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)</w:t>
            </w:r>
          </w:p>
          <w:p w14:paraId="540CD4D7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0B4E0DC8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x_train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x_test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_train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_test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rain_test_split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(x, y,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est_size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=0.2,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random_state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=0)</w:t>
            </w:r>
          </w:p>
          <w:p w14:paraId="4C7364AF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01EA5BCE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c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tandardScaler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)</w:t>
            </w:r>
          </w:p>
          <w:p w14:paraId="16D0933A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x_train1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c.fit_transform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x_train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  <w:p w14:paraId="5AACE40C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x_test1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sc.transform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x_test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  <w:p w14:paraId="35B5983F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129E7458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y_train1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_train</w:t>
            </w:r>
            <w:proofErr w:type="spellEnd"/>
          </w:p>
          <w:p w14:paraId="63E20412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y_test1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_test</w:t>
            </w:r>
            <w:proofErr w:type="spellEnd"/>
          </w:p>
          <w:p w14:paraId="70C317E7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0778F24E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ca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= PCA()</w:t>
            </w:r>
          </w:p>
          <w:p w14:paraId="45F457B4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x_train1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ca.fit_transform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x_train1)</w:t>
            </w:r>
          </w:p>
          <w:p w14:paraId="49D5652A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x_test1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ca.transform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x_test1)</w:t>
            </w:r>
          </w:p>
          <w:p w14:paraId="1A96CEC2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26869B6E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xplained_variance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ca.explained_variance_ratio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_</w:t>
            </w:r>
          </w:p>
          <w:p w14:paraId="15059238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rint(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xplained_variance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  <w:p w14:paraId="11C73E38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23AAB5F3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ca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= PCA(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n_components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=1)</w:t>
            </w:r>
          </w:p>
          <w:p w14:paraId="6712E951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x_train1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ca.fit_transform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x_train1)</w:t>
            </w:r>
          </w:p>
          <w:p w14:paraId="5B8DB18C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x_test1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ca.transform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x_test1)</w:t>
            </w:r>
          </w:p>
          <w:p w14:paraId="65E141FE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0DAD89F7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classifier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RandomForestClassifier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max_depth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=2,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random_state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=0)</w:t>
            </w:r>
          </w:p>
          <w:p w14:paraId="5592704B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lassifier.fit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x_train1, y_train1)</w:t>
            </w:r>
          </w:p>
          <w:p w14:paraId="6DEAC37C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_pred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lassifier.predict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x_test1)</w:t>
            </w:r>
          </w:p>
          <w:p w14:paraId="625A6EDF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425C408C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cm =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confusion_matrix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_test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_pred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)</w:t>
            </w:r>
          </w:p>
          <w:p w14:paraId="68250509" w14:textId="77777777" w:rsidR="006729B5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print(cm)</w:t>
            </w:r>
          </w:p>
          <w:p w14:paraId="50742E09" w14:textId="6F3F23BA" w:rsidR="003A3CB9" w:rsidRPr="006729B5" w:rsidRDefault="006729B5" w:rsidP="006729B5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print('Accuracy:',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accuracy_score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(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_test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proofErr w:type="spellStart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y_pred</w:t>
            </w:r>
            <w:proofErr w:type="spellEnd"/>
            <w:r w:rsidRPr="006729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))</w:t>
            </w:r>
          </w:p>
          <w:bookmarkEnd w:id="2"/>
          <w:p w14:paraId="51D39C7C" w14:textId="3E27205B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E111EB1" w14:textId="71D3721F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7CDF8FC" w14:textId="13D5C0C7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A5154FC" w14:textId="6D35EDFC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8F7BD5B" w14:textId="6328199C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46B4F70" w14:textId="73D34663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0B4047D8" w14:textId="3C10D0F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C2D1647" w14:textId="18BC8261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2E27BF6" w14:textId="15BA531A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812D1E8" w14:textId="750B735D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355BEEE" w14:textId="1B8A8BF3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D27BACD" w14:textId="683615EC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DF3FB90" w14:textId="1406B4AF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04E4A4E" w14:textId="36857D09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A1A8EEC" w14:textId="27E9C69B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E74FE1A" w14:textId="7945047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7C8F49D" w14:textId="235D0B7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38DCBAB" w14:textId="31CB2721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9A8E5D1" w14:textId="3F85720B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D74F825" w14:textId="0B608FB7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2762518" w14:textId="5979B361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985F304" w14:textId="6FACA83B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C65BD0D" w14:textId="26127E5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E8537DB" w14:textId="47BC9025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27F2AF23" w14:textId="2435A76F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39651F5F" w14:textId="77715560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51E54A38" w14:textId="645D3A6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7968F7B" w14:textId="160B4A83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4A363B7C" w14:textId="1D94F13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5F6BDC5" w14:textId="15DB12E6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070BD6D" w14:textId="501FB718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6BBFEBE8" w14:textId="00E5A54A" w:rsidR="003A3CB9" w:rsidRDefault="003A3CB9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  <w:t>Learnings:</w:t>
            </w:r>
          </w:p>
          <w:p w14:paraId="2124A564" w14:textId="0424181B" w:rsidR="00251304" w:rsidRPr="00106E90" w:rsidRDefault="00E17AE8" w:rsidP="00106E90">
            <w:pPr>
              <w:rPr>
                <w:rFonts w:ascii="inherit" w:eastAsia="Times New Roman" w:hAnsi="inherit" w:cs="Times New Roman"/>
                <w:sz w:val="24"/>
                <w:szCs w:val="24"/>
              </w:rPr>
            </w:pPr>
            <w:r>
              <w:rPr>
                <w:rFonts w:ascii="inherit" w:eastAsia="Times New Roman" w:hAnsi="inherit" w:cs="Times New Roman"/>
                <w:sz w:val="24"/>
                <w:szCs w:val="24"/>
              </w:rPr>
              <w:br/>
            </w:r>
          </w:p>
          <w:p w14:paraId="5DE4F07B" w14:textId="77777777" w:rsidR="00E17AE8" w:rsidRDefault="00E17AE8" w:rsidP="00106E90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1500FD6F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4D963266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3EE8AC3E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3865C146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4C7EF389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01FA6C1F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07DDDCF5" w14:textId="77777777" w:rsid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  <w:p w14:paraId="03B0F382" w14:textId="7F129B54" w:rsidR="00640AAC" w:rsidRPr="00640AAC" w:rsidRDefault="00640AAC" w:rsidP="00640AAC">
            <w:pPr>
              <w:autoSpaceDE w:val="0"/>
              <w:autoSpaceDN w:val="0"/>
              <w:adjustRightInd w:val="0"/>
              <w:rPr>
                <w:rFonts w:ascii="Segoe UI" w:hAnsi="Segoe UI" w:cs="Segoe U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E516B" w:rsidRPr="0055075A" w14:paraId="09699922" w14:textId="77777777" w:rsidTr="003A3BCA">
        <w:trPr>
          <w:trHeight w:val="267"/>
        </w:trPr>
        <w:tc>
          <w:tcPr>
            <w:tcW w:w="11081" w:type="dxa"/>
            <w:gridSpan w:val="4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24E53D33" w14:textId="77777777" w:rsidR="009E516B" w:rsidRPr="0055075A" w:rsidRDefault="009E516B"/>
        </w:tc>
      </w:tr>
      <w:tr w:rsidR="0055075A" w:rsidRPr="0055075A" w14:paraId="6C275786" w14:textId="77777777" w:rsidTr="003A3BCA">
        <w:trPr>
          <w:trHeight w:val="267"/>
        </w:trPr>
        <w:tc>
          <w:tcPr>
            <w:tcW w:w="11081" w:type="dxa"/>
            <w:gridSpan w:val="4"/>
            <w:tcBorders>
              <w:top w:val="single" w:sz="4" w:space="0" w:color="D29F0F" w:themeColor="background2" w:themeShade="80"/>
              <w:left w:val="nil"/>
              <w:bottom w:val="single" w:sz="4" w:space="0" w:color="F3CC5F" w:themeColor="background2" w:themeShade="BF"/>
              <w:right w:val="nil"/>
            </w:tcBorders>
            <w:vAlign w:val="center"/>
          </w:tcPr>
          <w:p w14:paraId="18D823FB" w14:textId="03D3CEC9" w:rsidR="000504C5" w:rsidRPr="00EE62B1" w:rsidRDefault="000504C5" w:rsidP="000504C5">
            <w:pP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</w:p>
          <w:p w14:paraId="72872B07" w14:textId="77777777" w:rsidR="000504C5" w:rsidRDefault="000504C5" w:rsidP="00D27CD9">
            <w:pPr>
              <w:rPr>
                <w:b/>
              </w:rPr>
            </w:pPr>
          </w:p>
          <w:p w14:paraId="4DF4B246" w14:textId="77777777" w:rsidR="000504C5" w:rsidRDefault="000504C5" w:rsidP="00D27CD9">
            <w:pPr>
              <w:rPr>
                <w:b/>
              </w:rPr>
            </w:pPr>
          </w:p>
          <w:p w14:paraId="171082B2" w14:textId="77777777" w:rsidR="000504C5" w:rsidRDefault="000504C5" w:rsidP="00D27CD9">
            <w:pPr>
              <w:rPr>
                <w:b/>
              </w:rPr>
            </w:pPr>
          </w:p>
          <w:p w14:paraId="19DB10E6" w14:textId="77777777" w:rsidR="000504C5" w:rsidRDefault="000504C5" w:rsidP="00D27CD9">
            <w:pPr>
              <w:rPr>
                <w:b/>
              </w:rPr>
            </w:pPr>
          </w:p>
          <w:p w14:paraId="2090C020" w14:textId="6F72956B" w:rsidR="000504C5" w:rsidRPr="000504C5" w:rsidRDefault="000504C5" w:rsidP="00D27CD9">
            <w:pPr>
              <w:rPr>
                <w:b/>
              </w:rPr>
            </w:pPr>
          </w:p>
        </w:tc>
      </w:tr>
    </w:tbl>
    <w:p w14:paraId="7198A4A2" w14:textId="0326185E" w:rsidR="4E7C23BF" w:rsidRDefault="4E7C23BF" w:rsidP="00220A34"/>
    <w:sectPr w:rsidR="4E7C23BF" w:rsidSect="009A188D">
      <w:footerReference w:type="default" r:id="rId11"/>
      <w:pgSz w:w="12240" w:h="15840"/>
      <w:pgMar w:top="720" w:right="720" w:bottom="630" w:left="72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2A7AD" w14:textId="77777777" w:rsidR="00DB4173" w:rsidRDefault="00DB4173" w:rsidP="0040472D">
      <w:pPr>
        <w:spacing w:after="0" w:line="240" w:lineRule="auto"/>
      </w:pPr>
      <w:r>
        <w:separator/>
      </w:r>
    </w:p>
  </w:endnote>
  <w:endnote w:type="continuationSeparator" w:id="0">
    <w:p w14:paraId="4D16A755" w14:textId="77777777" w:rsidR="00DB4173" w:rsidRDefault="00DB4173" w:rsidP="004047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966BC" w14:textId="11FFF079" w:rsidR="00E062CF" w:rsidRDefault="00E062CF" w:rsidP="0055075A">
    <w:pPr>
      <w:pStyle w:val="Footer"/>
      <w:jc w:val="center"/>
    </w:pPr>
    <w:r>
      <w:t>Vidyalankar School of Information Technolo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CFF3C" w14:textId="77777777" w:rsidR="00DB4173" w:rsidRDefault="00DB4173" w:rsidP="0040472D">
      <w:pPr>
        <w:spacing w:after="0" w:line="240" w:lineRule="auto"/>
      </w:pPr>
      <w:r>
        <w:separator/>
      </w:r>
    </w:p>
  </w:footnote>
  <w:footnote w:type="continuationSeparator" w:id="0">
    <w:p w14:paraId="32A7C49E" w14:textId="77777777" w:rsidR="00DB4173" w:rsidRDefault="00DB4173" w:rsidP="004047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B233963"/>
    <w:multiLevelType w:val="hybridMultilevel"/>
    <w:tmpl w:val="7D7E5BCD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F137192"/>
    <w:multiLevelType w:val="hybridMultilevel"/>
    <w:tmpl w:val="2240666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15616"/>
    <w:multiLevelType w:val="hybridMultilevel"/>
    <w:tmpl w:val="ED56B022"/>
    <w:lvl w:ilvl="0" w:tplc="C0F4CF0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017858"/>
    <w:multiLevelType w:val="hybridMultilevel"/>
    <w:tmpl w:val="7D12AE62"/>
    <w:lvl w:ilvl="0" w:tplc="69F2D3D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0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4B12D4"/>
    <w:multiLevelType w:val="hybridMultilevel"/>
    <w:tmpl w:val="F6D4CF72"/>
    <w:lvl w:ilvl="0" w:tplc="D918FC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F2DA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663E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0477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C0BB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E8DD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A6A3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D641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589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CB918BE"/>
    <w:multiLevelType w:val="hybridMultilevel"/>
    <w:tmpl w:val="3EB2BE1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186686"/>
    <w:multiLevelType w:val="hybridMultilevel"/>
    <w:tmpl w:val="186894EA"/>
    <w:lvl w:ilvl="0" w:tplc="4880B7B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26078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42BA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2C2A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2CC1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B5EFC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3CC9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E87A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4003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AwMzC1tDQ2NjczMjFX0lEKTi0uzszPAykwrAUAWRyQQCwAAAA="/>
  </w:docVars>
  <w:rsids>
    <w:rsidRoot w:val="00D279F0"/>
    <w:rsid w:val="00001321"/>
    <w:rsid w:val="00040067"/>
    <w:rsid w:val="00046CF6"/>
    <w:rsid w:val="000504C5"/>
    <w:rsid w:val="000955F7"/>
    <w:rsid w:val="000C2B4E"/>
    <w:rsid w:val="000C2B8A"/>
    <w:rsid w:val="000C67F7"/>
    <w:rsid w:val="000C6905"/>
    <w:rsid w:val="000E4CC7"/>
    <w:rsid w:val="000E7C6A"/>
    <w:rsid w:val="000F21FE"/>
    <w:rsid w:val="00106E90"/>
    <w:rsid w:val="00112CDB"/>
    <w:rsid w:val="001154FA"/>
    <w:rsid w:val="00120B77"/>
    <w:rsid w:val="00141163"/>
    <w:rsid w:val="001745F4"/>
    <w:rsid w:val="00177357"/>
    <w:rsid w:val="0018586E"/>
    <w:rsid w:val="00187466"/>
    <w:rsid w:val="001A09C9"/>
    <w:rsid w:val="001A402C"/>
    <w:rsid w:val="001B7AE1"/>
    <w:rsid w:val="001F1500"/>
    <w:rsid w:val="00204FA3"/>
    <w:rsid w:val="00220A34"/>
    <w:rsid w:val="00241070"/>
    <w:rsid w:val="00251304"/>
    <w:rsid w:val="002615C3"/>
    <w:rsid w:val="00263C8C"/>
    <w:rsid w:val="002670CB"/>
    <w:rsid w:val="002930E8"/>
    <w:rsid w:val="002A0A1C"/>
    <w:rsid w:val="002B4F68"/>
    <w:rsid w:val="002C4F81"/>
    <w:rsid w:val="002D1185"/>
    <w:rsid w:val="002D6211"/>
    <w:rsid w:val="00326BA3"/>
    <w:rsid w:val="00354F94"/>
    <w:rsid w:val="00380748"/>
    <w:rsid w:val="00386834"/>
    <w:rsid w:val="003A1073"/>
    <w:rsid w:val="003A3BCA"/>
    <w:rsid w:val="003A3CB9"/>
    <w:rsid w:val="003A7011"/>
    <w:rsid w:val="003E4207"/>
    <w:rsid w:val="003F7D69"/>
    <w:rsid w:val="0040472D"/>
    <w:rsid w:val="004274DF"/>
    <w:rsid w:val="00472F2E"/>
    <w:rsid w:val="00495576"/>
    <w:rsid w:val="004B2575"/>
    <w:rsid w:val="004B2CB2"/>
    <w:rsid w:val="004E6B98"/>
    <w:rsid w:val="0050067E"/>
    <w:rsid w:val="00515748"/>
    <w:rsid w:val="005326FF"/>
    <w:rsid w:val="00541D42"/>
    <w:rsid w:val="00545B20"/>
    <w:rsid w:val="0055075A"/>
    <w:rsid w:val="00577756"/>
    <w:rsid w:val="005917A5"/>
    <w:rsid w:val="005B54BC"/>
    <w:rsid w:val="005C3D88"/>
    <w:rsid w:val="005C3F95"/>
    <w:rsid w:val="005C5DE5"/>
    <w:rsid w:val="005C6CCC"/>
    <w:rsid w:val="00620524"/>
    <w:rsid w:val="00627473"/>
    <w:rsid w:val="00640AAC"/>
    <w:rsid w:val="00643BCD"/>
    <w:rsid w:val="0065529E"/>
    <w:rsid w:val="00667480"/>
    <w:rsid w:val="006729B5"/>
    <w:rsid w:val="00696401"/>
    <w:rsid w:val="006C6A09"/>
    <w:rsid w:val="006E6D81"/>
    <w:rsid w:val="006F67B8"/>
    <w:rsid w:val="00720399"/>
    <w:rsid w:val="0073175D"/>
    <w:rsid w:val="007936AC"/>
    <w:rsid w:val="007F3B97"/>
    <w:rsid w:val="00804687"/>
    <w:rsid w:val="00815E6D"/>
    <w:rsid w:val="00816FB8"/>
    <w:rsid w:val="008207BB"/>
    <w:rsid w:val="00863CC5"/>
    <w:rsid w:val="008815D9"/>
    <w:rsid w:val="00882736"/>
    <w:rsid w:val="008B393C"/>
    <w:rsid w:val="008B3B9C"/>
    <w:rsid w:val="008B49B1"/>
    <w:rsid w:val="008C3FAB"/>
    <w:rsid w:val="008D77EF"/>
    <w:rsid w:val="008D7A81"/>
    <w:rsid w:val="00932467"/>
    <w:rsid w:val="00945576"/>
    <w:rsid w:val="00952481"/>
    <w:rsid w:val="00981028"/>
    <w:rsid w:val="00985D04"/>
    <w:rsid w:val="009A188D"/>
    <w:rsid w:val="009E4A54"/>
    <w:rsid w:val="009E516B"/>
    <w:rsid w:val="00A13CC0"/>
    <w:rsid w:val="00A2434F"/>
    <w:rsid w:val="00A2755D"/>
    <w:rsid w:val="00A3665F"/>
    <w:rsid w:val="00A5759F"/>
    <w:rsid w:val="00A8271F"/>
    <w:rsid w:val="00AB1429"/>
    <w:rsid w:val="00AC32EF"/>
    <w:rsid w:val="00AD0697"/>
    <w:rsid w:val="00B21801"/>
    <w:rsid w:val="00B514E3"/>
    <w:rsid w:val="00B774B5"/>
    <w:rsid w:val="00B9115B"/>
    <w:rsid w:val="00BB4252"/>
    <w:rsid w:val="00BC1F26"/>
    <w:rsid w:val="00BC6B13"/>
    <w:rsid w:val="00BD1B67"/>
    <w:rsid w:val="00BD6657"/>
    <w:rsid w:val="00BE217B"/>
    <w:rsid w:val="00C105D0"/>
    <w:rsid w:val="00C604E2"/>
    <w:rsid w:val="00CA2DC6"/>
    <w:rsid w:val="00CA3229"/>
    <w:rsid w:val="00CA500C"/>
    <w:rsid w:val="00CB234F"/>
    <w:rsid w:val="00CB7D18"/>
    <w:rsid w:val="00D013BD"/>
    <w:rsid w:val="00D279F0"/>
    <w:rsid w:val="00D27CD9"/>
    <w:rsid w:val="00D342D4"/>
    <w:rsid w:val="00D362B7"/>
    <w:rsid w:val="00D44DE5"/>
    <w:rsid w:val="00D74D0B"/>
    <w:rsid w:val="00D765DE"/>
    <w:rsid w:val="00D976A3"/>
    <w:rsid w:val="00DA5BD7"/>
    <w:rsid w:val="00DA6CED"/>
    <w:rsid w:val="00DB4173"/>
    <w:rsid w:val="00E00505"/>
    <w:rsid w:val="00E062CF"/>
    <w:rsid w:val="00E17AE8"/>
    <w:rsid w:val="00E252AA"/>
    <w:rsid w:val="00E560E9"/>
    <w:rsid w:val="00E86374"/>
    <w:rsid w:val="00E86C1E"/>
    <w:rsid w:val="00EE62B1"/>
    <w:rsid w:val="00EE7DCF"/>
    <w:rsid w:val="00F00B6F"/>
    <w:rsid w:val="00F01334"/>
    <w:rsid w:val="00F17E34"/>
    <w:rsid w:val="00F2242D"/>
    <w:rsid w:val="00F4067B"/>
    <w:rsid w:val="00F42536"/>
    <w:rsid w:val="00FA502C"/>
    <w:rsid w:val="00FC5711"/>
    <w:rsid w:val="00FC63FF"/>
    <w:rsid w:val="00FF4B92"/>
    <w:rsid w:val="00FF7AAA"/>
    <w:rsid w:val="05ED3C6E"/>
    <w:rsid w:val="0AC0AD91"/>
    <w:rsid w:val="0B0CE084"/>
    <w:rsid w:val="0F941EB4"/>
    <w:rsid w:val="1C7A8F42"/>
    <w:rsid w:val="225FFB04"/>
    <w:rsid w:val="22D0A869"/>
    <w:rsid w:val="246C78CA"/>
    <w:rsid w:val="26FD76D9"/>
    <w:rsid w:val="2E135B10"/>
    <w:rsid w:val="325376B3"/>
    <w:rsid w:val="32711AD4"/>
    <w:rsid w:val="3591B8E8"/>
    <w:rsid w:val="3DC5B6D9"/>
    <w:rsid w:val="3E316C60"/>
    <w:rsid w:val="40C76C18"/>
    <w:rsid w:val="463F52B0"/>
    <w:rsid w:val="4E7C23BF"/>
    <w:rsid w:val="52F2CB00"/>
    <w:rsid w:val="54D6B758"/>
    <w:rsid w:val="553697F7"/>
    <w:rsid w:val="559AAB90"/>
    <w:rsid w:val="562D32BF"/>
    <w:rsid w:val="5A4BB50A"/>
    <w:rsid w:val="64C174CE"/>
    <w:rsid w:val="68372362"/>
    <w:rsid w:val="6C8DA427"/>
    <w:rsid w:val="6EF29B0E"/>
    <w:rsid w:val="75DECF59"/>
    <w:rsid w:val="76DAC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00D6F8"/>
  <w15:docId w15:val="{3EFA5759-4A30-4A0B-8D0F-9734B88FF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13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472D"/>
  </w:style>
  <w:style w:type="paragraph" w:styleId="Footer">
    <w:name w:val="footer"/>
    <w:basedOn w:val="Normal"/>
    <w:link w:val="FooterChar"/>
    <w:uiPriority w:val="99"/>
    <w:unhideWhenUsed/>
    <w:rsid w:val="0040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472D"/>
  </w:style>
  <w:style w:type="paragraph" w:styleId="BalloonText">
    <w:name w:val="Balloon Text"/>
    <w:basedOn w:val="Normal"/>
    <w:link w:val="BalloonTextChar"/>
    <w:uiPriority w:val="99"/>
    <w:semiHidden/>
    <w:unhideWhenUsed/>
    <w:rsid w:val="00FC57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7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00B6F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5248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4CC7"/>
    <w:pPr>
      <w:spacing w:after="160" w:line="259" w:lineRule="auto"/>
      <w:ind w:left="720"/>
      <w:contextualSpacing/>
    </w:pPr>
    <w:rPr>
      <w:rFonts w:eastAsiaTheme="minorHAnsi"/>
      <w:szCs w:val="20"/>
      <w:lang w:eastAsia="en-US" w:bidi="hi-IN"/>
    </w:rPr>
  </w:style>
  <w:style w:type="paragraph" w:customStyle="1" w:styleId="paragraph">
    <w:name w:val="paragraph"/>
    <w:basedOn w:val="Normal"/>
    <w:rsid w:val="009324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32467"/>
  </w:style>
  <w:style w:type="character" w:customStyle="1" w:styleId="eop">
    <w:name w:val="eop"/>
    <w:basedOn w:val="DefaultParagraphFont"/>
    <w:rsid w:val="00932467"/>
  </w:style>
  <w:style w:type="paragraph" w:customStyle="1" w:styleId="Default">
    <w:name w:val="Default"/>
    <w:rsid w:val="006E6D8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A40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11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8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5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5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6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9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22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4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8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45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5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2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67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5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6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37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9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819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13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3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9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0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0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01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48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9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08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82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0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1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1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92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2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7701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87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48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0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7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3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8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9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8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Yellow Orange">
      <a:dk1>
        <a:sysClr val="windowText" lastClr="000000"/>
      </a:dk1>
      <a:lt1>
        <a:sysClr val="window" lastClr="FFFFFF"/>
      </a:lt1>
      <a:dk2>
        <a:srgbClr val="4E3B30"/>
      </a:dk2>
      <a:lt2>
        <a:srgbClr val="FBEEC9"/>
      </a:lt2>
      <a:accent1>
        <a:srgbClr val="F0A22E"/>
      </a:accent1>
      <a:accent2>
        <a:srgbClr val="A5644E"/>
      </a:accent2>
      <a:accent3>
        <a:srgbClr val="B58B80"/>
      </a:accent3>
      <a:accent4>
        <a:srgbClr val="C3986D"/>
      </a:accent4>
      <a:accent5>
        <a:srgbClr val="A19574"/>
      </a:accent5>
      <a:accent6>
        <a:srgbClr val="C17529"/>
      </a:accent6>
      <a:hlink>
        <a:srgbClr val="AD1F1F"/>
      </a:hlink>
      <a:folHlink>
        <a:srgbClr val="FFC42F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cfe8bfe-e38b-4fdc-847d-ff1cb45df1d4" xsi:nil="true"/>
    <lcf76f155ced4ddcb4097134ff3c332f xmlns="2cfe8bfe-e38b-4fdc-847d-ff1cb45df1d4">
      <Terms xmlns="http://schemas.microsoft.com/office/infopath/2007/PartnerControls"/>
    </lcf76f155ced4ddcb4097134ff3c332f>
    <TaxCatchAll xmlns="5221833c-1b19-4e53-91d3-af95fa3b625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2DAE899E78D94899010B19DADEFDD4" ma:contentTypeVersion="13" ma:contentTypeDescription="Create a new document." ma:contentTypeScope="" ma:versionID="34115c5d2a1611cc09d132a5a4502db7">
  <xsd:schema xmlns:xsd="http://www.w3.org/2001/XMLSchema" xmlns:xs="http://www.w3.org/2001/XMLSchema" xmlns:p="http://schemas.microsoft.com/office/2006/metadata/properties" xmlns:ns2="2cfe8bfe-e38b-4fdc-847d-ff1cb45df1d4" xmlns:ns3="5221833c-1b19-4e53-91d3-af95fa3b6253" targetNamespace="http://schemas.microsoft.com/office/2006/metadata/properties" ma:root="true" ma:fieldsID="f7d9f7b74a57f06f75100a52ae252e58" ns2:_="" ns3:_="">
    <xsd:import namespace="2cfe8bfe-e38b-4fdc-847d-ff1cb45df1d4"/>
    <xsd:import namespace="5221833c-1b19-4e53-91d3-af95fa3b625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fe8bfe-e38b-4fdc-847d-ff1cb45df1d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lcf76f155ced4ddcb4097134ff3c332f" ma:index="10" nillable="true" ma:taxonomy="true" ma:internalName="lcf76f155ced4ddcb4097134ff3c332f" ma:taxonomyFieldName="MediaServiceImageTags" ma:displayName="Image Tags" ma:readOnly="false" ma:fieldId="{5cf76f15-5ced-4ddc-b409-7134ff3c332f}" ma:taxonomyMulti="true" ma:sspId="4ceeff53-16f0-4e5c-aaf1-1892fffea6f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21833c-1b19-4e53-91d3-af95fa3b6253" elementFormDefault="qualified">
    <xsd:import namespace="http://schemas.microsoft.com/office/2006/documentManagement/types"/>
    <xsd:import namespace="http://schemas.microsoft.com/office/infopath/2007/PartnerControls"/>
    <xsd:element name="TaxCatchAll" ma:index="11" nillable="true" ma:displayName="Taxonomy Catch All Column" ma:hidden="true" ma:list="{603c064c-7b32-4227-ac71-d906f8b003b6}" ma:internalName="TaxCatchAll" ma:showField="CatchAllData" ma:web="5221833c-1b19-4e53-91d3-af95fa3b62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9627C7-4268-4D5F-8B2E-CEB007DB9C9C}">
  <ds:schemaRefs>
    <ds:schemaRef ds:uri="http://schemas.microsoft.com/office/2006/metadata/properties"/>
    <ds:schemaRef ds:uri="http://schemas.microsoft.com/office/infopath/2007/PartnerControls"/>
    <ds:schemaRef ds:uri="2cfe8bfe-e38b-4fdc-847d-ff1cb45df1d4"/>
    <ds:schemaRef ds:uri="5221833c-1b19-4e53-91d3-af95fa3b6253"/>
  </ds:schemaRefs>
</ds:datastoreItem>
</file>

<file path=customXml/itemProps2.xml><?xml version="1.0" encoding="utf-8"?>
<ds:datastoreItem xmlns:ds="http://schemas.openxmlformats.org/officeDocument/2006/customXml" ds:itemID="{638BA160-DE72-4CC3-BD8C-48734292BE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fe8bfe-e38b-4fdc-847d-ff1cb45df1d4"/>
    <ds:schemaRef ds:uri="5221833c-1b19-4e53-91d3-af95fa3b62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FFDAA5-3DCE-44F7-B8BB-3649C34F11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TemplatesOnline.com</Company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TemplatesOnline.com</dc:creator>
  <cp:keywords/>
  <dc:description/>
  <cp:lastModifiedBy>Ninad Karlekar</cp:lastModifiedBy>
  <cp:revision>4</cp:revision>
  <dcterms:created xsi:type="dcterms:W3CDTF">2023-11-09T02:33:00Z</dcterms:created>
  <dcterms:modified xsi:type="dcterms:W3CDTF">2023-11-13T09:43:00Z</dcterms:modified>
  <cp:version>OfficeTemplatesOnline.com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2DAE899E78D94899010B19DADEFDD4</vt:lpwstr>
  </property>
  <property fmtid="{D5CDD505-2E9C-101B-9397-08002B2CF9AE}" pid="3" name="MediaServiceImageTags">
    <vt:lpwstr/>
  </property>
  <property fmtid="{D5CDD505-2E9C-101B-9397-08002B2CF9AE}" pid="4" name="Order">
    <vt:r8>39311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</Properties>
</file>